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F6498" w14:textId="77777777" w:rsidR="00BC26E0" w:rsidRPr="0020298D" w:rsidRDefault="00BC26E0" w:rsidP="00BC26E0">
      <w:pPr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bookmarkStart w:id="0" w:name="_GoBack"/>
      <w:bookmarkEnd w:id="0"/>
      <w:r w:rsidRPr="0020298D">
        <w:rPr>
          <w:rFonts w:ascii="TH SarabunPSK" w:hAnsi="TH SarabunPSK" w:cs="TH SarabunPSK"/>
          <w:b/>
          <w:bCs/>
          <w:sz w:val="44"/>
          <w:szCs w:val="44"/>
          <w:cs/>
        </w:rPr>
        <w:t>แผนดำเนินงานของโครงการกลุ่มนโยบาย</w:t>
      </w:r>
      <w:r w:rsidRPr="0020298D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ช่วงเดือน ธันวาคม 2563 </w:t>
      </w:r>
      <w:r w:rsidRPr="0020298D">
        <w:rPr>
          <w:rFonts w:ascii="TH SarabunPSK" w:hAnsi="TH SarabunPSK" w:cs="TH SarabunPSK"/>
          <w:b/>
          <w:bCs/>
          <w:sz w:val="44"/>
          <w:szCs w:val="44"/>
          <w:cs/>
        </w:rPr>
        <w:t>-</w:t>
      </w:r>
      <w:r w:rsidRPr="0020298D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0298D">
        <w:rPr>
          <w:rFonts w:ascii="TH SarabunPSK" w:hAnsi="TH SarabunPSK" w:cs="TH SarabunPSK"/>
          <w:b/>
          <w:bCs/>
          <w:sz w:val="44"/>
          <w:szCs w:val="44"/>
          <w:cs/>
        </w:rPr>
        <w:t>มีนาคม 2564</w:t>
      </w:r>
    </w:p>
    <w:p w14:paraId="5FE3004C" w14:textId="77777777" w:rsid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0"/>
        <w:gridCol w:w="9014"/>
        <w:gridCol w:w="1681"/>
        <w:gridCol w:w="614"/>
        <w:gridCol w:w="636"/>
        <w:gridCol w:w="707"/>
        <w:gridCol w:w="636"/>
      </w:tblGrid>
      <w:tr w:rsidR="00054684" w14:paraId="1992CB9A" w14:textId="77777777" w:rsidTr="00054684">
        <w:trPr>
          <w:tblHeader/>
        </w:trPr>
        <w:tc>
          <w:tcPr>
            <w:tcW w:w="668" w:type="dxa"/>
            <w:vMerge w:val="restart"/>
            <w:shd w:val="clear" w:color="auto" w:fill="0070C0"/>
            <w:vAlign w:val="center"/>
          </w:tcPr>
          <w:p w14:paraId="228F3EB9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ที่</w:t>
            </w:r>
          </w:p>
        </w:tc>
        <w:tc>
          <w:tcPr>
            <w:tcW w:w="9219" w:type="dxa"/>
            <w:vMerge w:val="restart"/>
            <w:shd w:val="clear" w:color="auto" w:fill="0070C0"/>
            <w:vAlign w:val="center"/>
          </w:tcPr>
          <w:p w14:paraId="6C661440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กิจกรรม</w:t>
            </w:r>
          </w:p>
        </w:tc>
        <w:tc>
          <w:tcPr>
            <w:tcW w:w="1693" w:type="dxa"/>
            <w:vMerge w:val="restart"/>
            <w:shd w:val="clear" w:color="auto" w:fill="0070C0"/>
            <w:vAlign w:val="center"/>
          </w:tcPr>
          <w:p w14:paraId="2323BB4F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หน่วยงาน</w:t>
            </w:r>
          </w:p>
        </w:tc>
        <w:tc>
          <w:tcPr>
            <w:tcW w:w="2594" w:type="dxa"/>
            <w:gridSpan w:val="4"/>
            <w:shd w:val="clear" w:color="auto" w:fill="0070C0"/>
            <w:vAlign w:val="center"/>
          </w:tcPr>
          <w:p w14:paraId="2CD59A72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แผนดำเนินงาน</w:t>
            </w:r>
          </w:p>
        </w:tc>
      </w:tr>
      <w:tr w:rsidR="00054684" w14:paraId="61D05AF6" w14:textId="77777777" w:rsidTr="00054684">
        <w:trPr>
          <w:tblHeader/>
        </w:trPr>
        <w:tc>
          <w:tcPr>
            <w:tcW w:w="668" w:type="dxa"/>
            <w:vMerge/>
            <w:shd w:val="clear" w:color="auto" w:fill="0070C0"/>
          </w:tcPr>
          <w:p w14:paraId="2F9991A9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</w:p>
        </w:tc>
        <w:tc>
          <w:tcPr>
            <w:tcW w:w="9219" w:type="dxa"/>
            <w:vMerge/>
            <w:shd w:val="clear" w:color="auto" w:fill="0070C0"/>
          </w:tcPr>
          <w:p w14:paraId="3175DB82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</w:p>
        </w:tc>
        <w:tc>
          <w:tcPr>
            <w:tcW w:w="1693" w:type="dxa"/>
            <w:vMerge/>
            <w:shd w:val="clear" w:color="auto" w:fill="0070C0"/>
          </w:tcPr>
          <w:p w14:paraId="1172DF46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</w:p>
        </w:tc>
        <w:tc>
          <w:tcPr>
            <w:tcW w:w="614" w:type="dxa"/>
            <w:shd w:val="clear" w:color="auto" w:fill="0070C0"/>
          </w:tcPr>
          <w:p w14:paraId="7EEC3A1F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ธ.ค.</w:t>
            </w:r>
            <w:r w:rsidR="00054684"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  <w:t>63</w:t>
            </w:r>
          </w:p>
        </w:tc>
        <w:tc>
          <w:tcPr>
            <w:tcW w:w="636" w:type="dxa"/>
            <w:shd w:val="clear" w:color="auto" w:fill="0070C0"/>
          </w:tcPr>
          <w:p w14:paraId="477EB238" w14:textId="77777777" w:rsidR="00BC26E0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ม.ค.</w:t>
            </w:r>
          </w:p>
          <w:p w14:paraId="6287EB07" w14:textId="77777777" w:rsidR="00054684" w:rsidRPr="00054684" w:rsidRDefault="00054684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64</w:t>
            </w:r>
          </w:p>
        </w:tc>
        <w:tc>
          <w:tcPr>
            <w:tcW w:w="708" w:type="dxa"/>
            <w:shd w:val="clear" w:color="auto" w:fill="0070C0"/>
          </w:tcPr>
          <w:p w14:paraId="13505FD6" w14:textId="77777777" w:rsidR="00BC26E0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ก.พ.</w:t>
            </w:r>
          </w:p>
          <w:p w14:paraId="0D7944A0" w14:textId="77777777" w:rsidR="00054684" w:rsidRPr="00054684" w:rsidRDefault="00054684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  <w:t>64</w:t>
            </w:r>
          </w:p>
        </w:tc>
        <w:tc>
          <w:tcPr>
            <w:tcW w:w="636" w:type="dxa"/>
            <w:shd w:val="clear" w:color="auto" w:fill="0070C0"/>
          </w:tcPr>
          <w:p w14:paraId="004A643A" w14:textId="77777777" w:rsidR="00BC26E0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มี.ค.</w:t>
            </w:r>
          </w:p>
          <w:p w14:paraId="40F3BE17" w14:textId="77777777" w:rsidR="00054684" w:rsidRPr="00054684" w:rsidRDefault="00054684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64</w:t>
            </w:r>
          </w:p>
        </w:tc>
      </w:tr>
      <w:tr w:rsidR="00EC46F9" w:rsidRPr="00054684" w14:paraId="24B84C83" w14:textId="77777777" w:rsidTr="00FE59A2">
        <w:tc>
          <w:tcPr>
            <w:tcW w:w="14174" w:type="dxa"/>
            <w:gridSpan w:val="7"/>
            <w:shd w:val="clear" w:color="auto" w:fill="8064A2" w:themeFill="accent4"/>
          </w:tcPr>
          <w:p w14:paraId="113E7918" w14:textId="77777777" w:rsidR="00EC46F9" w:rsidRPr="00054684" w:rsidRDefault="00EC46F9" w:rsidP="00EC46F9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ด้าน</w:t>
            </w: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แผนพลังงานแห่งชาติ</w:t>
            </w:r>
          </w:p>
        </w:tc>
      </w:tr>
      <w:tr w:rsidR="00EC46F9" w14:paraId="141B8058" w14:textId="77777777" w:rsidTr="00EC46F9">
        <w:tc>
          <w:tcPr>
            <w:tcW w:w="668" w:type="dxa"/>
          </w:tcPr>
          <w:p w14:paraId="4D5BF94F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1</w:t>
            </w:r>
          </w:p>
        </w:tc>
        <w:tc>
          <w:tcPr>
            <w:tcW w:w="9219" w:type="dxa"/>
          </w:tcPr>
          <w:p w14:paraId="5C781C9F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6EEE033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  <w:shd w:val="clear" w:color="auto" w:fill="A6A6A6" w:themeFill="background1" w:themeFillShade="A6"/>
          </w:tcPr>
          <w:p w14:paraId="151BAF3D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uto"/>
          </w:tcPr>
          <w:p w14:paraId="621E7F2A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7015D74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A6AF3E6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0C344F40" w14:textId="77777777" w:rsidTr="00EC46F9">
        <w:tc>
          <w:tcPr>
            <w:tcW w:w="668" w:type="dxa"/>
          </w:tcPr>
          <w:p w14:paraId="7E1775E0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2</w:t>
            </w:r>
          </w:p>
        </w:tc>
        <w:tc>
          <w:tcPr>
            <w:tcW w:w="9219" w:type="dxa"/>
          </w:tcPr>
          <w:p w14:paraId="6511FE45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E548C7B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  <w:shd w:val="clear" w:color="auto" w:fill="auto"/>
          </w:tcPr>
          <w:p w14:paraId="0C9E4EB6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BFBFBF" w:themeFill="background1" w:themeFillShade="BF"/>
          </w:tcPr>
          <w:p w14:paraId="303E51B1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  <w:shd w:val="clear" w:color="auto" w:fill="BFBFBF" w:themeFill="background1" w:themeFillShade="BF"/>
          </w:tcPr>
          <w:p w14:paraId="61D0C845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BFBFBF" w:themeFill="background1" w:themeFillShade="BF"/>
          </w:tcPr>
          <w:p w14:paraId="219FD829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43570134" w14:textId="77777777" w:rsidTr="00EC46F9">
        <w:tc>
          <w:tcPr>
            <w:tcW w:w="668" w:type="dxa"/>
          </w:tcPr>
          <w:p w14:paraId="4DD1001F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3</w:t>
            </w:r>
          </w:p>
        </w:tc>
        <w:tc>
          <w:tcPr>
            <w:tcW w:w="9219" w:type="dxa"/>
          </w:tcPr>
          <w:p w14:paraId="65FE961A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2D15269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  <w:shd w:val="clear" w:color="auto" w:fill="auto"/>
          </w:tcPr>
          <w:p w14:paraId="635386B8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uto"/>
          </w:tcPr>
          <w:p w14:paraId="1664355C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D5FCF35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F9CF459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64DB5667" w14:textId="77777777" w:rsidTr="00EC46F9">
        <w:tc>
          <w:tcPr>
            <w:tcW w:w="668" w:type="dxa"/>
          </w:tcPr>
          <w:p w14:paraId="7BD5FFEE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BC837B5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B0E0A79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54B49720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F16984B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0DD3DC8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297CE8B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:rsidRPr="00054684" w14:paraId="7271636B" w14:textId="77777777" w:rsidTr="00054684">
        <w:tc>
          <w:tcPr>
            <w:tcW w:w="14174" w:type="dxa"/>
            <w:gridSpan w:val="7"/>
            <w:shd w:val="clear" w:color="auto" w:fill="8064A2" w:themeFill="accent4"/>
          </w:tcPr>
          <w:p w14:paraId="4D8E9831" w14:textId="77777777" w:rsidR="00BC26E0" w:rsidRPr="00054684" w:rsidRDefault="00BC26E0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 w:rsidRPr="00054684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ด้านก๊าซธรรมชาติ</w:t>
            </w:r>
          </w:p>
        </w:tc>
      </w:tr>
      <w:tr w:rsidR="00BC26E0" w14:paraId="30663DCA" w14:textId="77777777" w:rsidTr="00BC26E0">
        <w:tc>
          <w:tcPr>
            <w:tcW w:w="14174" w:type="dxa"/>
            <w:gridSpan w:val="7"/>
            <w:shd w:val="clear" w:color="auto" w:fill="FDE9D9" w:themeFill="accent6" w:themeFillTint="33"/>
          </w:tcPr>
          <w:p w14:paraId="02FFF4FD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รื้อถอนสิ่งติดตั้งในกิจการปิโตรเลียม </w:t>
            </w:r>
            <w:r>
              <w:rPr>
                <w:rFonts w:ascii="TH SarabunPSK" w:hAnsi="TH SarabunPSK" w:cs="TH SarabunPSK"/>
                <w:sz w:val="36"/>
                <w:szCs w:val="36"/>
              </w:rPr>
              <w:t>(Decommissioning)</w:t>
            </w:r>
          </w:p>
        </w:tc>
      </w:tr>
      <w:tr w:rsidR="00BC26E0" w14:paraId="54AE2EB3" w14:textId="77777777" w:rsidTr="00054684">
        <w:tc>
          <w:tcPr>
            <w:tcW w:w="668" w:type="dxa"/>
          </w:tcPr>
          <w:p w14:paraId="5D5D4AD8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1</w:t>
            </w:r>
          </w:p>
        </w:tc>
        <w:tc>
          <w:tcPr>
            <w:tcW w:w="9219" w:type="dxa"/>
          </w:tcPr>
          <w:p w14:paraId="5F0D36D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8FE491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ชธ.</w:t>
            </w:r>
          </w:p>
        </w:tc>
        <w:tc>
          <w:tcPr>
            <w:tcW w:w="614" w:type="dxa"/>
            <w:shd w:val="clear" w:color="auto" w:fill="A6A6A6" w:themeFill="background1" w:themeFillShade="A6"/>
          </w:tcPr>
          <w:p w14:paraId="6E47203E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6A6A6" w:themeFill="background1" w:themeFillShade="A6"/>
          </w:tcPr>
          <w:p w14:paraId="39ACD466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65D19D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CB5C75E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3E216EE6" w14:textId="77777777" w:rsidTr="00054684">
        <w:tc>
          <w:tcPr>
            <w:tcW w:w="668" w:type="dxa"/>
          </w:tcPr>
          <w:p w14:paraId="394262C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2</w:t>
            </w:r>
          </w:p>
        </w:tc>
        <w:tc>
          <w:tcPr>
            <w:tcW w:w="9219" w:type="dxa"/>
          </w:tcPr>
          <w:p w14:paraId="42D4D07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94DA949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36449B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96D80A6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  <w:shd w:val="clear" w:color="auto" w:fill="A6A6A6" w:themeFill="background1" w:themeFillShade="A6"/>
          </w:tcPr>
          <w:p w14:paraId="68ED217D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6A6A6" w:themeFill="background1" w:themeFillShade="A6"/>
          </w:tcPr>
          <w:p w14:paraId="6C2AB9A9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2C1BE011" w14:textId="77777777" w:rsidTr="00054684">
        <w:tc>
          <w:tcPr>
            <w:tcW w:w="668" w:type="dxa"/>
          </w:tcPr>
          <w:p w14:paraId="23A8339D" w14:textId="77777777" w:rsidR="00172073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>3</w:t>
            </w:r>
          </w:p>
        </w:tc>
        <w:tc>
          <w:tcPr>
            <w:tcW w:w="9219" w:type="dxa"/>
          </w:tcPr>
          <w:p w14:paraId="06D0E18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667F90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2DC9D30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2B221BE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  <w:shd w:val="clear" w:color="auto" w:fill="A6A6A6" w:themeFill="background1" w:themeFillShade="A6"/>
          </w:tcPr>
          <w:p w14:paraId="76C53A3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6A6A6" w:themeFill="background1" w:themeFillShade="A6"/>
          </w:tcPr>
          <w:p w14:paraId="0756E85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1BFD3E82" w14:textId="77777777" w:rsidTr="00054684">
        <w:tc>
          <w:tcPr>
            <w:tcW w:w="668" w:type="dxa"/>
          </w:tcPr>
          <w:p w14:paraId="446FC83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>4</w:t>
            </w:r>
          </w:p>
        </w:tc>
        <w:tc>
          <w:tcPr>
            <w:tcW w:w="9219" w:type="dxa"/>
          </w:tcPr>
          <w:p w14:paraId="0F5FB56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5BDF8D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44004F8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AF8F9A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  <w:shd w:val="clear" w:color="auto" w:fill="A6A6A6" w:themeFill="background1" w:themeFillShade="A6"/>
          </w:tcPr>
          <w:p w14:paraId="1C8ECAF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  <w:shd w:val="clear" w:color="auto" w:fill="A6A6A6" w:themeFill="background1" w:themeFillShade="A6"/>
          </w:tcPr>
          <w:p w14:paraId="2D0E631E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6F568E6A" w14:textId="77777777" w:rsidTr="00BC26E0">
        <w:tc>
          <w:tcPr>
            <w:tcW w:w="14174" w:type="dxa"/>
            <w:gridSpan w:val="7"/>
            <w:shd w:val="clear" w:color="auto" w:fill="FDE9D9" w:themeFill="accent6" w:themeFillTint="33"/>
          </w:tcPr>
          <w:p w14:paraId="5D53B51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เปิดสิทธิ์สำรวจปิโตรเลียมรอบที่ 23</w:t>
            </w:r>
          </w:p>
        </w:tc>
      </w:tr>
      <w:tr w:rsidR="00BC26E0" w14:paraId="0C06EE32" w14:textId="77777777" w:rsidTr="00054684">
        <w:tc>
          <w:tcPr>
            <w:tcW w:w="668" w:type="dxa"/>
          </w:tcPr>
          <w:p w14:paraId="66A263A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lastRenderedPageBreak/>
              <w:t>1</w:t>
            </w:r>
          </w:p>
        </w:tc>
        <w:tc>
          <w:tcPr>
            <w:tcW w:w="9219" w:type="dxa"/>
          </w:tcPr>
          <w:p w14:paraId="7ED5F44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109363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ชธ.</w:t>
            </w:r>
          </w:p>
        </w:tc>
        <w:tc>
          <w:tcPr>
            <w:tcW w:w="614" w:type="dxa"/>
          </w:tcPr>
          <w:p w14:paraId="0972921D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B5C0ED2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5B14F2D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E3756B9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1CD6875E" w14:textId="77777777" w:rsidTr="00054684">
        <w:tc>
          <w:tcPr>
            <w:tcW w:w="668" w:type="dxa"/>
          </w:tcPr>
          <w:p w14:paraId="00ECB8B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2</w:t>
            </w:r>
          </w:p>
        </w:tc>
        <w:tc>
          <w:tcPr>
            <w:tcW w:w="9219" w:type="dxa"/>
          </w:tcPr>
          <w:p w14:paraId="147772C4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57A8FB6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9E81B8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87533D5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3523CC9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4F2ACA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5FF945B5" w14:textId="77777777" w:rsidTr="00054684">
        <w:tc>
          <w:tcPr>
            <w:tcW w:w="668" w:type="dxa"/>
          </w:tcPr>
          <w:p w14:paraId="6D13EEF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9219" w:type="dxa"/>
          </w:tcPr>
          <w:p w14:paraId="30C4A24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292382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E8169D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5C63AF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0D2039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3E1294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4926EE46" w14:textId="77777777" w:rsidTr="00BC26E0">
        <w:tc>
          <w:tcPr>
            <w:tcW w:w="14174" w:type="dxa"/>
            <w:gridSpan w:val="7"/>
            <w:shd w:val="clear" w:color="auto" w:fill="FDE9D9" w:themeFill="accent6" w:themeFillTint="33"/>
          </w:tcPr>
          <w:p w14:paraId="78F42471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>OCA</w:t>
            </w:r>
          </w:p>
        </w:tc>
      </w:tr>
      <w:tr w:rsidR="00BC26E0" w14:paraId="7F72ED89" w14:textId="77777777" w:rsidTr="00054684">
        <w:tc>
          <w:tcPr>
            <w:tcW w:w="668" w:type="dxa"/>
          </w:tcPr>
          <w:p w14:paraId="758FCA91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1</w:t>
            </w:r>
          </w:p>
        </w:tc>
        <w:tc>
          <w:tcPr>
            <w:tcW w:w="9219" w:type="dxa"/>
          </w:tcPr>
          <w:p w14:paraId="285B2665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BDCC52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ชธ.</w:t>
            </w:r>
          </w:p>
        </w:tc>
        <w:tc>
          <w:tcPr>
            <w:tcW w:w="614" w:type="dxa"/>
          </w:tcPr>
          <w:p w14:paraId="6F839E6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760318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058E1B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CD8AD08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1A20F1A1" w14:textId="77777777" w:rsidTr="00054684">
        <w:tc>
          <w:tcPr>
            <w:tcW w:w="668" w:type="dxa"/>
          </w:tcPr>
          <w:p w14:paraId="770F949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2</w:t>
            </w:r>
          </w:p>
        </w:tc>
        <w:tc>
          <w:tcPr>
            <w:tcW w:w="9219" w:type="dxa"/>
          </w:tcPr>
          <w:p w14:paraId="2BC4F79E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E5C453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4D8EAA8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0AF2365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9EDB6F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F917421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44EC46CF" w14:textId="77777777" w:rsidTr="00054684">
        <w:tc>
          <w:tcPr>
            <w:tcW w:w="668" w:type="dxa"/>
          </w:tcPr>
          <w:p w14:paraId="7CE2669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9219" w:type="dxa"/>
          </w:tcPr>
          <w:p w14:paraId="14864BB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F130FAE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94D778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BEE5BE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24907D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6BF5353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418BE9DC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37653AC2" w14:textId="77777777" w:rsidR="00BC26E0" w:rsidRDefault="00054684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ส่งเสริมการแข่งขันในกิจการก๊าซธรรมชาติ</w:t>
            </w:r>
          </w:p>
        </w:tc>
      </w:tr>
      <w:tr w:rsidR="00BC26E0" w14:paraId="72086872" w14:textId="77777777" w:rsidTr="00054684">
        <w:tc>
          <w:tcPr>
            <w:tcW w:w="668" w:type="dxa"/>
          </w:tcPr>
          <w:p w14:paraId="2F977E68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1D91B52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0F9F3D3" w14:textId="77777777" w:rsidR="00BC26E0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700BDA1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1BA888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C14C410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3B280E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19C725E1" w14:textId="77777777" w:rsidTr="00054684">
        <w:tc>
          <w:tcPr>
            <w:tcW w:w="668" w:type="dxa"/>
          </w:tcPr>
          <w:p w14:paraId="479BDCA4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16C69E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727931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4442C0D5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FEC7F5F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EDF511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8373A60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7E45D5D7" w14:textId="77777777" w:rsidTr="00054684">
        <w:tc>
          <w:tcPr>
            <w:tcW w:w="668" w:type="dxa"/>
          </w:tcPr>
          <w:p w14:paraId="0804FAA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210072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BEEFEA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AACB30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E5BC88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22A13A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341CC4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404345BD" w14:textId="77777777" w:rsidTr="00054684">
        <w:tc>
          <w:tcPr>
            <w:tcW w:w="668" w:type="dxa"/>
          </w:tcPr>
          <w:p w14:paraId="58299F7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FD6F2D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42F09C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B980CA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32A8DA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2892CD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38A008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2E50F554" w14:textId="77777777" w:rsidTr="00054684">
        <w:tc>
          <w:tcPr>
            <w:tcW w:w="14174" w:type="dxa"/>
            <w:gridSpan w:val="7"/>
            <w:shd w:val="clear" w:color="auto" w:fill="FDE9D9" w:themeFill="accent6" w:themeFillTint="33"/>
          </w:tcPr>
          <w:p w14:paraId="6FD73674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โครงสร้างพื้นฐานก๊าซธรรมชาติ </w:t>
            </w:r>
            <w:r>
              <w:rPr>
                <w:rFonts w:ascii="TH SarabunPSK" w:hAnsi="TH SarabunPSK" w:cs="TH SarabunPSK"/>
                <w:sz w:val="36"/>
                <w:szCs w:val="36"/>
              </w:rPr>
              <w:t>F-1</w:t>
            </w:r>
          </w:p>
        </w:tc>
      </w:tr>
      <w:tr w:rsidR="00BC26E0" w14:paraId="4152CD4D" w14:textId="77777777" w:rsidTr="00054684">
        <w:tc>
          <w:tcPr>
            <w:tcW w:w="668" w:type="dxa"/>
          </w:tcPr>
          <w:p w14:paraId="72E074A6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7E7FC0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9BCEFAA" w14:textId="77777777" w:rsidR="00BC26E0" w:rsidRDefault="00054684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3043130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83E4F0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969DA8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CF1BFA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2BE686C2" w14:textId="77777777" w:rsidTr="00054684">
        <w:tc>
          <w:tcPr>
            <w:tcW w:w="668" w:type="dxa"/>
          </w:tcPr>
          <w:p w14:paraId="209AD61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F1334D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EE0420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0C51D97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B116D2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69605E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46C5AD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437F11F9" w14:textId="77777777" w:rsidTr="00054684">
        <w:tc>
          <w:tcPr>
            <w:tcW w:w="668" w:type="dxa"/>
          </w:tcPr>
          <w:p w14:paraId="45CC9C5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96839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A43AE8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618AFCA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C0B98C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3F15C7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D752E5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03CA8CC1" w14:textId="77777777" w:rsidTr="00054684">
        <w:tc>
          <w:tcPr>
            <w:tcW w:w="668" w:type="dxa"/>
          </w:tcPr>
          <w:p w14:paraId="7CE165F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E1236E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BD2464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5CDE77A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DA0BFB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AE7DA5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BAF6BE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1EBBBBF8" w14:textId="77777777" w:rsidTr="00054684">
        <w:tc>
          <w:tcPr>
            <w:tcW w:w="14174" w:type="dxa"/>
            <w:gridSpan w:val="7"/>
            <w:shd w:val="clear" w:color="auto" w:fill="FDE9D9" w:themeFill="accent6" w:themeFillTint="33"/>
          </w:tcPr>
          <w:p w14:paraId="0C867ED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แผนนำเข้า </w:t>
            </w:r>
            <w:r>
              <w:rPr>
                <w:rFonts w:ascii="TH SarabunPSK" w:hAnsi="TH SarabunPSK" w:cs="TH SarabunPSK"/>
                <w:sz w:val="36"/>
                <w:szCs w:val="36"/>
              </w:rPr>
              <w:t>LNG</w:t>
            </w:r>
          </w:p>
        </w:tc>
      </w:tr>
      <w:tr w:rsidR="00172073" w14:paraId="4E1EFE20" w14:textId="77777777" w:rsidTr="00054684">
        <w:tc>
          <w:tcPr>
            <w:tcW w:w="668" w:type="dxa"/>
          </w:tcPr>
          <w:p w14:paraId="2326DAB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4A2164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93D22D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396E80C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F4F10B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740D55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D45E99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42ABBDF2" w14:textId="77777777" w:rsidTr="00054684">
        <w:tc>
          <w:tcPr>
            <w:tcW w:w="668" w:type="dxa"/>
          </w:tcPr>
          <w:p w14:paraId="1607FB4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B3F8A9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FB58F3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5344E7B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579EEB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1C77B7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CD7177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0CBE5DC9" w14:textId="77777777" w:rsidTr="00054684">
        <w:tc>
          <w:tcPr>
            <w:tcW w:w="668" w:type="dxa"/>
          </w:tcPr>
          <w:p w14:paraId="51A2C09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BC3F66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7D02C6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684334D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54E1CE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0B6AD3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B2104B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46A08A4A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7E20AD2D" w14:textId="77777777" w:rsidR="00172073" w:rsidRDefault="00172073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>Regional LNG Hub</w:t>
            </w:r>
          </w:p>
        </w:tc>
      </w:tr>
      <w:tr w:rsidR="00BC26E0" w14:paraId="60763AF8" w14:textId="77777777" w:rsidTr="00054684">
        <w:tc>
          <w:tcPr>
            <w:tcW w:w="668" w:type="dxa"/>
          </w:tcPr>
          <w:p w14:paraId="17E604F0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E582CA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7B6B93F" w14:textId="77777777" w:rsidR="00BC26E0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47ED7BFB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CBA1AB4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A9F7962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300602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69A0D1F4" w14:textId="77777777" w:rsidTr="00054684">
        <w:tc>
          <w:tcPr>
            <w:tcW w:w="668" w:type="dxa"/>
          </w:tcPr>
          <w:p w14:paraId="32C124C5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6AC69E4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F671EE1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0218696C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D90F2E0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CC286BF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DB81240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BC26E0" w14:paraId="06A38309" w14:textId="77777777" w:rsidTr="00054684">
        <w:tc>
          <w:tcPr>
            <w:tcW w:w="668" w:type="dxa"/>
          </w:tcPr>
          <w:p w14:paraId="59A35A0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AC196F5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FC91BBC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0139AFE7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D1DD1AA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C0128B3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3831402" w14:textId="77777777" w:rsidR="00BC26E0" w:rsidRDefault="00BC26E0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:rsidRPr="00054684" w14:paraId="2DCEC2F6" w14:textId="77777777" w:rsidTr="00C14B37">
        <w:tc>
          <w:tcPr>
            <w:tcW w:w="14174" w:type="dxa"/>
            <w:gridSpan w:val="7"/>
            <w:shd w:val="clear" w:color="auto" w:fill="8064A2" w:themeFill="accent4"/>
          </w:tcPr>
          <w:p w14:paraId="49E69429" w14:textId="77777777" w:rsidR="00054684" w:rsidRPr="00054684" w:rsidRDefault="00054684" w:rsidP="00C14B37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ด้านน้ำมันเชื้อเพลิง</w:t>
            </w:r>
          </w:p>
        </w:tc>
      </w:tr>
      <w:tr w:rsidR="00054684" w14:paraId="34077C28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701A1794" w14:textId="77777777" w:rsidR="00054684" w:rsidRDefault="00EC4141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ป้องกันลักลอบนำเข้า </w:t>
            </w:r>
            <w:r>
              <w:rPr>
                <w:rFonts w:ascii="TH SarabunPSK" w:hAnsi="TH SarabunPSK" w:cs="TH SarabunPSK"/>
                <w:sz w:val="36"/>
                <w:szCs w:val="36"/>
              </w:rPr>
              <w:t>CPO</w:t>
            </w:r>
          </w:p>
        </w:tc>
      </w:tr>
      <w:tr w:rsidR="00054684" w14:paraId="6283A90A" w14:textId="77777777" w:rsidTr="00054684">
        <w:tc>
          <w:tcPr>
            <w:tcW w:w="668" w:type="dxa"/>
          </w:tcPr>
          <w:p w14:paraId="1E32D9E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FDD744B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DC315C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ธพ.</w:t>
            </w:r>
          </w:p>
        </w:tc>
        <w:tc>
          <w:tcPr>
            <w:tcW w:w="614" w:type="dxa"/>
          </w:tcPr>
          <w:p w14:paraId="10270D1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52D319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1D48E0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25A6FE7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68D5FCB7" w14:textId="77777777" w:rsidTr="00054684">
        <w:tc>
          <w:tcPr>
            <w:tcW w:w="668" w:type="dxa"/>
          </w:tcPr>
          <w:p w14:paraId="6FF8C05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4F7ED6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65B3E9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57D0D3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97088B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D3A965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BA7A0E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3F751D6E" w14:textId="77777777" w:rsidTr="00054684">
        <w:tc>
          <w:tcPr>
            <w:tcW w:w="668" w:type="dxa"/>
          </w:tcPr>
          <w:p w14:paraId="744CD71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2E55D2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434B26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24AD33E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3ADAD3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8D9FD1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DCEBEA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1C4325BC" w14:textId="77777777" w:rsidTr="00054684">
        <w:tc>
          <w:tcPr>
            <w:tcW w:w="668" w:type="dxa"/>
          </w:tcPr>
          <w:p w14:paraId="0AF6DC1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B66B4C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E32F0C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34B764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10665C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D7B5C2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08B54D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6A31B610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570B5E69" w14:textId="77777777" w:rsidR="00054684" w:rsidRDefault="00EC4141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กระตุ้นยอดการใช้ </w:t>
            </w:r>
            <w:r>
              <w:rPr>
                <w:rFonts w:ascii="TH SarabunPSK" w:hAnsi="TH SarabunPSK" w:cs="TH SarabunPSK"/>
                <w:sz w:val="36"/>
                <w:szCs w:val="36"/>
              </w:rPr>
              <w:t>B10</w:t>
            </w:r>
          </w:p>
        </w:tc>
      </w:tr>
      <w:tr w:rsidR="00054684" w14:paraId="3CAF1EF7" w14:textId="77777777" w:rsidTr="00054684">
        <w:tc>
          <w:tcPr>
            <w:tcW w:w="668" w:type="dxa"/>
          </w:tcPr>
          <w:p w14:paraId="10226E7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3F3846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02A078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ธพ.</w:t>
            </w:r>
          </w:p>
        </w:tc>
        <w:tc>
          <w:tcPr>
            <w:tcW w:w="614" w:type="dxa"/>
          </w:tcPr>
          <w:p w14:paraId="676EB54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D2D67B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1EFE60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B58E753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208F7F9B" w14:textId="77777777" w:rsidTr="00054684">
        <w:tc>
          <w:tcPr>
            <w:tcW w:w="668" w:type="dxa"/>
          </w:tcPr>
          <w:p w14:paraId="2543ABF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0291273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2B598F3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BB96D94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3ADB5A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A1EE7A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EA950D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3D6F5CE8" w14:textId="77777777" w:rsidTr="00054684">
        <w:tc>
          <w:tcPr>
            <w:tcW w:w="668" w:type="dxa"/>
          </w:tcPr>
          <w:p w14:paraId="3C1F30E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3A4E93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89392C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072FE8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69ACB1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B6E39F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EB1FE2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22FC66A5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744C022D" w14:textId="77777777" w:rsidR="00054684" w:rsidRDefault="00054684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ส่งเสริม </w:t>
            </w:r>
            <w:r>
              <w:rPr>
                <w:rFonts w:ascii="TH SarabunPSK" w:hAnsi="TH SarabunPSK" w:cs="TH SarabunPSK"/>
                <w:sz w:val="36"/>
                <w:szCs w:val="36"/>
              </w:rPr>
              <w:t>E20</w:t>
            </w:r>
          </w:p>
        </w:tc>
      </w:tr>
      <w:tr w:rsidR="00054684" w14:paraId="3874DACA" w14:textId="77777777" w:rsidTr="00054684">
        <w:tc>
          <w:tcPr>
            <w:tcW w:w="668" w:type="dxa"/>
          </w:tcPr>
          <w:p w14:paraId="47FA89CE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18570B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741DDE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ธพ.</w:t>
            </w:r>
          </w:p>
        </w:tc>
        <w:tc>
          <w:tcPr>
            <w:tcW w:w="614" w:type="dxa"/>
          </w:tcPr>
          <w:p w14:paraId="24EA63B3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EFF84C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B9562FE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D03738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0D9636B2" w14:textId="77777777" w:rsidTr="00054684">
        <w:tc>
          <w:tcPr>
            <w:tcW w:w="668" w:type="dxa"/>
          </w:tcPr>
          <w:p w14:paraId="75FA46E1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D7E1B3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9E752B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A5D1DB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14A745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05CF1B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8B0B17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196BB4D4" w14:textId="77777777" w:rsidTr="00054684">
        <w:tc>
          <w:tcPr>
            <w:tcW w:w="668" w:type="dxa"/>
          </w:tcPr>
          <w:p w14:paraId="56BD112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E489BE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291BB5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BCDE5C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4F5F5D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AE40E9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A0FC0F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5DECAD02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5404F9B6" w14:textId="77777777" w:rsidR="00054684" w:rsidRPr="00054684" w:rsidRDefault="00054684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ทบทวนโครงสร้างราคาน้ำมัน/</w:t>
            </w:r>
            <w:r>
              <w:rPr>
                <w:rFonts w:ascii="TH SarabunPSK" w:hAnsi="TH SarabunPSK" w:cs="TH SarabunPSK"/>
                <w:sz w:val="36"/>
                <w:szCs w:val="36"/>
              </w:rPr>
              <w:t xml:space="preserve">LPG </w:t>
            </w: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ในส่วนค่าการตลาดและบัญชีค่าขนส่ง</w:t>
            </w:r>
          </w:p>
        </w:tc>
      </w:tr>
      <w:tr w:rsidR="00054684" w14:paraId="24CD2721" w14:textId="77777777" w:rsidTr="00054684">
        <w:tc>
          <w:tcPr>
            <w:tcW w:w="668" w:type="dxa"/>
          </w:tcPr>
          <w:p w14:paraId="5BB6032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0A42923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4CB1D7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5F368B3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A888CA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388FFA4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9C4250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00F60035" w14:textId="77777777" w:rsidTr="00054684">
        <w:tc>
          <w:tcPr>
            <w:tcW w:w="668" w:type="dxa"/>
          </w:tcPr>
          <w:p w14:paraId="6D62EF8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78D213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C40BE0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6AC629F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F43ECE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BE31D9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2F44B3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51A762B4" w14:textId="77777777" w:rsidTr="00054684">
        <w:tc>
          <w:tcPr>
            <w:tcW w:w="668" w:type="dxa"/>
          </w:tcPr>
          <w:p w14:paraId="78729D7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00F982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14CDEE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0D10B38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4C48AA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306FFA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E89A5B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2F6604F4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1D826B95" w14:textId="77777777" w:rsidR="00054684" w:rsidRDefault="00054684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ดำเนินงานของคณะทำงานเพื่อพลังงานที่เป็นธรรม</w:t>
            </w:r>
          </w:p>
        </w:tc>
      </w:tr>
      <w:tr w:rsidR="00054684" w14:paraId="3939B023" w14:textId="77777777" w:rsidTr="00054684">
        <w:tc>
          <w:tcPr>
            <w:tcW w:w="668" w:type="dxa"/>
          </w:tcPr>
          <w:p w14:paraId="77D8C59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221914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CCFB6E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77A8686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2BAF38B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91DDC2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993E15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1EBED94F" w14:textId="77777777" w:rsidTr="00054684">
        <w:tc>
          <w:tcPr>
            <w:tcW w:w="668" w:type="dxa"/>
          </w:tcPr>
          <w:p w14:paraId="7526F23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22767CB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CC5D6F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CD3FA0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B2B989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28A903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8CA2A2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3FFC75DE" w14:textId="77777777" w:rsidTr="00054684">
        <w:tc>
          <w:tcPr>
            <w:tcW w:w="668" w:type="dxa"/>
          </w:tcPr>
          <w:p w14:paraId="1AA3615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8DA6F4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EEB7F0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6B75555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F58832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1ABB1F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2D6A81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:rsidRPr="00054684" w14:paraId="3DFBAF70" w14:textId="77777777" w:rsidTr="00C14B37">
        <w:tc>
          <w:tcPr>
            <w:tcW w:w="14174" w:type="dxa"/>
            <w:gridSpan w:val="7"/>
            <w:shd w:val="clear" w:color="auto" w:fill="8064A2" w:themeFill="accent4"/>
          </w:tcPr>
          <w:p w14:paraId="53429FDC" w14:textId="77777777" w:rsidR="00054684" w:rsidRPr="00054684" w:rsidRDefault="00054684" w:rsidP="00054684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ด้านไฟฟ้า</w:t>
            </w:r>
          </w:p>
        </w:tc>
      </w:tr>
      <w:tr w:rsidR="00054684" w14:paraId="6398920E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7B862078" w14:textId="77777777" w:rsidR="00054684" w:rsidRDefault="00EC46F9" w:rsidP="00EC46F9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แนวทางการบริหารจัดการไฟฟ้าสำรอง</w:t>
            </w:r>
          </w:p>
        </w:tc>
      </w:tr>
      <w:tr w:rsidR="00054684" w14:paraId="01758615" w14:textId="77777777" w:rsidTr="00054684">
        <w:tc>
          <w:tcPr>
            <w:tcW w:w="668" w:type="dxa"/>
          </w:tcPr>
          <w:p w14:paraId="6F2803A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D219621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C89561E" w14:textId="77777777" w:rsidR="00054684" w:rsidRDefault="00C711F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7BB9868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76BBE4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B6F180A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FF9E93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72CE5789" w14:textId="77777777" w:rsidTr="00054684">
        <w:tc>
          <w:tcPr>
            <w:tcW w:w="668" w:type="dxa"/>
          </w:tcPr>
          <w:p w14:paraId="14A57A9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B5CDE1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4C087D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927E16B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9FF7856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8B84EC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1B1F34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4083E7E2" w14:textId="77777777" w:rsidTr="00054684">
        <w:tc>
          <w:tcPr>
            <w:tcW w:w="668" w:type="dxa"/>
          </w:tcPr>
          <w:p w14:paraId="710108D2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FBC496A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5593B5B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4B46CF59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68D797F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C7AFA1E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4DA29D8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67353567" w14:textId="77777777" w:rsidTr="00054684">
        <w:tc>
          <w:tcPr>
            <w:tcW w:w="668" w:type="dxa"/>
          </w:tcPr>
          <w:p w14:paraId="1F63AD9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E06F6D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C39259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7632F1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312C2F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1CFA69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6362BA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03EF8E15" w14:textId="77777777" w:rsidTr="00FE59A2">
        <w:tc>
          <w:tcPr>
            <w:tcW w:w="14174" w:type="dxa"/>
            <w:gridSpan w:val="7"/>
            <w:shd w:val="clear" w:color="auto" w:fill="FDE9D9" w:themeFill="accent6" w:themeFillTint="33"/>
          </w:tcPr>
          <w:p w14:paraId="7F4E8FCC" w14:textId="77777777" w:rsidR="00EC46F9" w:rsidRDefault="00EC46F9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จัดทำ </w:t>
            </w:r>
            <w:r>
              <w:rPr>
                <w:rFonts w:ascii="TH SarabunPSK" w:hAnsi="TH SarabunPSK" w:cs="TH SarabunPSK"/>
                <w:sz w:val="36"/>
                <w:szCs w:val="36"/>
              </w:rPr>
              <w:t>PDP2022</w:t>
            </w:r>
          </w:p>
        </w:tc>
      </w:tr>
      <w:tr w:rsidR="00EC46F9" w14:paraId="2B73E1E7" w14:textId="77777777" w:rsidTr="00054684">
        <w:tc>
          <w:tcPr>
            <w:tcW w:w="668" w:type="dxa"/>
          </w:tcPr>
          <w:p w14:paraId="182A709B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F2EADE5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CD1FDE3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F05C330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B1DB41E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D93DF21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CE3D51F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620C8020" w14:textId="77777777" w:rsidTr="00054684">
        <w:tc>
          <w:tcPr>
            <w:tcW w:w="668" w:type="dxa"/>
          </w:tcPr>
          <w:p w14:paraId="17AE1404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C42A0AB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31A70F9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586CEAC7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577CAE7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FAFEE5D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B583595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64E7873C" w14:textId="77777777" w:rsidTr="00054684">
        <w:tc>
          <w:tcPr>
            <w:tcW w:w="668" w:type="dxa"/>
          </w:tcPr>
          <w:p w14:paraId="149C3427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7897E8E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0C8E4E2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60156AB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C66AA2C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99B4D4D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5F14B6E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1DD2D7F2" w14:textId="77777777" w:rsidTr="00054684">
        <w:tc>
          <w:tcPr>
            <w:tcW w:w="668" w:type="dxa"/>
          </w:tcPr>
          <w:p w14:paraId="213C058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6ADDCA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6F596E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36AAFF4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90FF4B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42C444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145622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3F47FBCF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3CB322BA" w14:textId="77777777" w:rsidR="00054684" w:rsidRDefault="00054684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รับซื้อไฟฟ้าเพื่อนบ้าน</w:t>
            </w:r>
          </w:p>
        </w:tc>
      </w:tr>
      <w:tr w:rsidR="00054684" w14:paraId="06F1CF26" w14:textId="77777777" w:rsidTr="00054684">
        <w:tc>
          <w:tcPr>
            <w:tcW w:w="668" w:type="dxa"/>
          </w:tcPr>
          <w:p w14:paraId="4793FD8E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37303C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E63F4C8" w14:textId="77777777" w:rsidR="00054684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1BB2653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5E0B5A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8A6CCD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20D653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625EEAB1" w14:textId="77777777" w:rsidTr="00054684">
        <w:tc>
          <w:tcPr>
            <w:tcW w:w="668" w:type="dxa"/>
          </w:tcPr>
          <w:p w14:paraId="05A48D3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4C966F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D800D97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496170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CFD16D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4632181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A09506B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35C97255" w14:textId="77777777" w:rsidTr="00054684">
        <w:tc>
          <w:tcPr>
            <w:tcW w:w="668" w:type="dxa"/>
          </w:tcPr>
          <w:p w14:paraId="6E5E6FA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7ED397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2C2A39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200B6A8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1032C4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1C6EBE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754A84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3FB0BFAD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0C33F0F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ขายไฟฟ้าส่วนเกินไปยังเพื่อนบ้าน</w:t>
            </w:r>
          </w:p>
        </w:tc>
      </w:tr>
      <w:tr w:rsidR="00054684" w14:paraId="3456CF80" w14:textId="77777777" w:rsidTr="00054684">
        <w:tc>
          <w:tcPr>
            <w:tcW w:w="668" w:type="dxa"/>
          </w:tcPr>
          <w:p w14:paraId="7AB6184D" w14:textId="77777777" w:rsidR="00054684" w:rsidRP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36CF349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6224194" w14:textId="77777777" w:rsidR="00054684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2B3A9CB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29BCD9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E29CB0E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45FA558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054684" w14:paraId="73B608EB" w14:textId="77777777" w:rsidTr="00054684">
        <w:tc>
          <w:tcPr>
            <w:tcW w:w="668" w:type="dxa"/>
          </w:tcPr>
          <w:p w14:paraId="016333A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C03799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A21C47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C7A22E2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498E6EF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8E02675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A3022D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76AB2A39" w14:textId="77777777" w:rsidTr="00054684">
        <w:tc>
          <w:tcPr>
            <w:tcW w:w="668" w:type="dxa"/>
          </w:tcPr>
          <w:p w14:paraId="298105A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C288E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30A9FF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69A8B53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83C753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26A8DD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CD01B1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C711F3" w14:paraId="02C590EA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1F7FBEC0" w14:textId="77777777" w:rsidR="00C711F3" w:rsidRDefault="00C711F3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รอบการปรับโครงสร้างค่าไฟฟ้า</w:t>
            </w:r>
          </w:p>
        </w:tc>
      </w:tr>
      <w:tr w:rsidR="00054684" w14:paraId="474F365B" w14:textId="77777777" w:rsidTr="00054684">
        <w:tc>
          <w:tcPr>
            <w:tcW w:w="668" w:type="dxa"/>
          </w:tcPr>
          <w:p w14:paraId="70550738" w14:textId="77777777" w:rsidR="00054684" w:rsidRPr="00C711F3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902E19E" w14:textId="77777777" w:rsidR="00054684" w:rsidRPr="00172073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E960E97" w14:textId="77777777" w:rsidR="00054684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6DBA866D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7C4000E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542E7B0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2BF132C" w14:textId="77777777" w:rsidR="00054684" w:rsidRDefault="00054684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6151D520" w14:textId="77777777" w:rsidTr="00054684">
        <w:tc>
          <w:tcPr>
            <w:tcW w:w="668" w:type="dxa"/>
          </w:tcPr>
          <w:p w14:paraId="44E523D0" w14:textId="77777777" w:rsidR="00172073" w:rsidRPr="00C711F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59BCBD7" w14:textId="77777777" w:rsidR="00172073" w:rsidRP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4E7B27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27B5BA39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1B5EB63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B13DDC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430DB18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40751952" w14:textId="77777777" w:rsidTr="00054684">
        <w:tc>
          <w:tcPr>
            <w:tcW w:w="668" w:type="dxa"/>
          </w:tcPr>
          <w:p w14:paraId="1B6A0950" w14:textId="77777777" w:rsidR="00202B37" w:rsidRPr="00C711F3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DF40FFD" w14:textId="77777777" w:rsidR="00202B37" w:rsidRPr="00172073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7163328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19B53BA2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8BD6EDF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653439D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355DFBC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693E0694" w14:textId="77777777" w:rsidTr="00054684">
        <w:tc>
          <w:tcPr>
            <w:tcW w:w="668" w:type="dxa"/>
          </w:tcPr>
          <w:p w14:paraId="67593986" w14:textId="77777777" w:rsidR="0020298D" w:rsidRPr="00C711F3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500C89B" w14:textId="77777777" w:rsidR="0020298D" w:rsidRPr="00172073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A1CD6F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6F6FE12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21E699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3C4C10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E2D41B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C711F3" w14:paraId="13E8005E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0B8F4F75" w14:textId="77777777" w:rsidR="00C711F3" w:rsidRDefault="00C711F3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ทิศทางการขับเคลื่อน </w:t>
            </w:r>
            <w:r>
              <w:rPr>
                <w:rFonts w:ascii="TH SarabunPSK" w:hAnsi="TH SarabunPSK" w:cs="TH SarabunPSK"/>
                <w:sz w:val="36"/>
                <w:szCs w:val="36"/>
              </w:rPr>
              <w:t>EV</w:t>
            </w:r>
          </w:p>
        </w:tc>
      </w:tr>
      <w:tr w:rsidR="00C711F3" w14:paraId="32FF1961" w14:textId="77777777" w:rsidTr="00054684">
        <w:tc>
          <w:tcPr>
            <w:tcW w:w="668" w:type="dxa"/>
          </w:tcPr>
          <w:p w14:paraId="4662C6DA" w14:textId="77777777" w:rsidR="00C711F3" w:rsidRP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6737595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672AD8C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1878943A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4DB29AB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6DA7297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56AF328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575B1A53" w14:textId="77777777" w:rsidTr="00054684">
        <w:tc>
          <w:tcPr>
            <w:tcW w:w="668" w:type="dxa"/>
          </w:tcPr>
          <w:p w14:paraId="7F7D5B87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72D3A37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D1F004F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595BB69B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E794555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D658C5E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BC6DEB8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C711F3" w14:paraId="28316A9A" w14:textId="77777777" w:rsidTr="00054684">
        <w:tc>
          <w:tcPr>
            <w:tcW w:w="668" w:type="dxa"/>
          </w:tcPr>
          <w:p w14:paraId="5D0DC80E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4C09C1F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C3245B4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4FA8C85B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91B2D38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2A26EDF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C843D52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C711F3" w14:paraId="6943E86B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0AD35A82" w14:textId="77777777" w:rsidR="00C711F3" w:rsidRDefault="00C711F3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lastRenderedPageBreak/>
              <w:t xml:space="preserve">ทิศทางการขับเคลื่อน </w:t>
            </w:r>
            <w:r>
              <w:rPr>
                <w:rFonts w:ascii="TH SarabunPSK" w:hAnsi="TH SarabunPSK" w:cs="TH SarabunPSK"/>
                <w:sz w:val="36"/>
                <w:szCs w:val="36"/>
              </w:rPr>
              <w:t>ESS</w:t>
            </w:r>
          </w:p>
        </w:tc>
      </w:tr>
      <w:tr w:rsidR="00C711F3" w14:paraId="1F476ACE" w14:textId="77777777" w:rsidTr="00054684">
        <w:tc>
          <w:tcPr>
            <w:tcW w:w="668" w:type="dxa"/>
          </w:tcPr>
          <w:p w14:paraId="6D383DBD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1A578F1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41D8400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5B5DD4A8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9B41702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CE389BB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027BB40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1FE4F7FB" w14:textId="77777777" w:rsidTr="00054684">
        <w:tc>
          <w:tcPr>
            <w:tcW w:w="668" w:type="dxa"/>
          </w:tcPr>
          <w:p w14:paraId="11D93189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44E204C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439E10B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4B7B503E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4C22DEB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8687094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9B3C04D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C711F3" w14:paraId="4A64AA82" w14:textId="77777777" w:rsidTr="00054684">
        <w:tc>
          <w:tcPr>
            <w:tcW w:w="668" w:type="dxa"/>
          </w:tcPr>
          <w:p w14:paraId="2E0A1FE4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764126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4AE280C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84314A7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07BF84C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EF16D34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EF72574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:rsidRPr="00054684" w14:paraId="51C7068E" w14:textId="77777777" w:rsidTr="00C14B37">
        <w:tc>
          <w:tcPr>
            <w:tcW w:w="14174" w:type="dxa"/>
            <w:gridSpan w:val="7"/>
            <w:shd w:val="clear" w:color="auto" w:fill="8064A2" w:themeFill="accent4"/>
          </w:tcPr>
          <w:p w14:paraId="12EE0F20" w14:textId="77777777" w:rsidR="00172073" w:rsidRPr="00054684" w:rsidRDefault="00172073" w:rsidP="0017207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>ด้านพลังงานทดแทนและอนุรักษ์พลังงาน</w:t>
            </w:r>
          </w:p>
        </w:tc>
      </w:tr>
      <w:tr w:rsidR="00172073" w14:paraId="2842C171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5B535DCF" w14:textId="77777777" w:rsidR="00172073" w:rsidRDefault="00BD2E85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โครงการโรงไฟฟ้าชุมชนเพื่อเศรษฐกิจฐานราก</w:t>
            </w:r>
          </w:p>
        </w:tc>
      </w:tr>
      <w:tr w:rsidR="00C711F3" w14:paraId="623D302D" w14:textId="77777777" w:rsidTr="00054684">
        <w:tc>
          <w:tcPr>
            <w:tcW w:w="668" w:type="dxa"/>
          </w:tcPr>
          <w:p w14:paraId="2403CD77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40EE17A9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90E8889" w14:textId="77777777" w:rsidR="00C711F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พพ.</w:t>
            </w:r>
          </w:p>
        </w:tc>
        <w:tc>
          <w:tcPr>
            <w:tcW w:w="614" w:type="dxa"/>
          </w:tcPr>
          <w:p w14:paraId="0D98B6F4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6AF778C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48A0596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E050929" w14:textId="77777777" w:rsidR="00C711F3" w:rsidRDefault="00C711F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67FF8BCB" w14:textId="77777777" w:rsidTr="00054684">
        <w:tc>
          <w:tcPr>
            <w:tcW w:w="668" w:type="dxa"/>
          </w:tcPr>
          <w:p w14:paraId="606E16B9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A6A9204" w14:textId="77777777" w:rsidR="00EC46F9" w:rsidRPr="00172073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570A959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2E1DABF3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35A6357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DA1E72E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72EC31A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439BAD03" w14:textId="77777777" w:rsidTr="00054684">
        <w:tc>
          <w:tcPr>
            <w:tcW w:w="668" w:type="dxa"/>
          </w:tcPr>
          <w:p w14:paraId="51A2D24C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E6A887F" w14:textId="77777777" w:rsidR="00EC46F9" w:rsidRPr="00172073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80356A4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31F97A4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E091BAF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E77EFC0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A358E2B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7D2D250E" w14:textId="77777777" w:rsidTr="00FE59A2">
        <w:tc>
          <w:tcPr>
            <w:tcW w:w="14174" w:type="dxa"/>
            <w:gridSpan w:val="7"/>
            <w:shd w:val="clear" w:color="auto" w:fill="FDE9D9" w:themeFill="accent6" w:themeFillTint="33"/>
          </w:tcPr>
          <w:p w14:paraId="46491811" w14:textId="77777777" w:rsidR="00202B37" w:rsidRDefault="00BD2E85" w:rsidP="00FE59A2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 xml:space="preserve">RE </w:t>
            </w: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ความร้อน</w:t>
            </w:r>
          </w:p>
        </w:tc>
      </w:tr>
      <w:tr w:rsidR="00EC46F9" w14:paraId="163E65F0" w14:textId="77777777" w:rsidTr="00054684">
        <w:tc>
          <w:tcPr>
            <w:tcW w:w="668" w:type="dxa"/>
          </w:tcPr>
          <w:p w14:paraId="47F384F8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440F3BC" w14:textId="77777777" w:rsidR="00EC46F9" w:rsidRPr="00172073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AD364BD" w14:textId="77777777" w:rsidR="00EC46F9" w:rsidRP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พพ.</w:t>
            </w:r>
          </w:p>
        </w:tc>
        <w:tc>
          <w:tcPr>
            <w:tcW w:w="614" w:type="dxa"/>
          </w:tcPr>
          <w:p w14:paraId="0ACC80A7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2703FE9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750C529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0A85E82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6D26A208" w14:textId="77777777" w:rsidTr="00054684">
        <w:tc>
          <w:tcPr>
            <w:tcW w:w="668" w:type="dxa"/>
          </w:tcPr>
          <w:p w14:paraId="72D97151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ADD150F" w14:textId="77777777" w:rsidR="00202B37" w:rsidRPr="00172073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E7D91D4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22504065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BC31604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630818E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DE6DFDC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419568FE" w14:textId="77777777" w:rsidTr="00054684">
        <w:tc>
          <w:tcPr>
            <w:tcW w:w="668" w:type="dxa"/>
          </w:tcPr>
          <w:p w14:paraId="7E230610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0AC8914" w14:textId="77777777" w:rsidR="00202B37" w:rsidRPr="00172073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6138216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57233DA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93BEBF8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AD83E4B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4DA9BBD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EC46F9" w14:paraId="00374B69" w14:textId="77777777" w:rsidTr="00054684">
        <w:tc>
          <w:tcPr>
            <w:tcW w:w="668" w:type="dxa"/>
          </w:tcPr>
          <w:p w14:paraId="1BE9AF1E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EEFD961" w14:textId="77777777" w:rsidR="00EC46F9" w:rsidRPr="00172073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2734305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ADED622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1C99C7C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E85327D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6EEBF8D" w14:textId="77777777" w:rsidR="00EC46F9" w:rsidRDefault="00EC46F9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1D3238AA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64549DAF" w14:textId="77777777" w:rsidR="00172073" w:rsidRPr="0020298D" w:rsidRDefault="0020298D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ช่วยเหลือโครงการโรงไฟฟ้าพลังงานหมุนเวียนที่คาดว่ามีศักยภาพ </w:t>
            </w:r>
            <w:r>
              <w:rPr>
                <w:rFonts w:ascii="TH SarabunPSK" w:hAnsi="TH SarabunPSK" w:cs="TH SarabunPSK"/>
                <w:sz w:val="36"/>
                <w:szCs w:val="36"/>
              </w:rPr>
              <w:t>(</w:t>
            </w: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โรงไฟฟ้าขยายผล</w:t>
            </w:r>
            <w:r>
              <w:rPr>
                <w:rFonts w:ascii="TH SarabunPSK" w:hAnsi="TH SarabunPSK" w:cs="TH SarabunPSK"/>
                <w:sz w:val="36"/>
                <w:szCs w:val="36"/>
              </w:rPr>
              <w:t>)</w:t>
            </w:r>
          </w:p>
        </w:tc>
      </w:tr>
      <w:tr w:rsidR="00172073" w14:paraId="3B0418E9" w14:textId="77777777" w:rsidTr="00054684">
        <w:tc>
          <w:tcPr>
            <w:tcW w:w="668" w:type="dxa"/>
          </w:tcPr>
          <w:p w14:paraId="2AB49DD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E16F60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1EA212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ง.กกพ.</w:t>
            </w:r>
          </w:p>
        </w:tc>
        <w:tc>
          <w:tcPr>
            <w:tcW w:w="614" w:type="dxa"/>
          </w:tcPr>
          <w:p w14:paraId="0E05785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2E7099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46797C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535C64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1BE2F84A" w14:textId="77777777" w:rsidTr="00054684">
        <w:tc>
          <w:tcPr>
            <w:tcW w:w="668" w:type="dxa"/>
          </w:tcPr>
          <w:p w14:paraId="273C864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7F901C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6C605E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5DD949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09A094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06280B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DF0045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709A0A26" w14:textId="77777777" w:rsidTr="00054684">
        <w:tc>
          <w:tcPr>
            <w:tcW w:w="668" w:type="dxa"/>
          </w:tcPr>
          <w:p w14:paraId="6D5BE65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9A00E3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C4F1F6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5274021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781002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AEEA85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0BBD2F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4FFF1DD1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608456B4" w14:textId="77777777" w:rsidR="00172073" w:rsidRPr="00172073" w:rsidRDefault="00172073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การส่งเสริมการผลิตไฟฟ้าจากพลังงานแสงอาทิตย์แบบติดตั้งบนหลังคา </w:t>
            </w:r>
          </w:p>
        </w:tc>
      </w:tr>
      <w:tr w:rsidR="00172073" w14:paraId="137B1083" w14:textId="77777777" w:rsidTr="00054684">
        <w:tc>
          <w:tcPr>
            <w:tcW w:w="668" w:type="dxa"/>
          </w:tcPr>
          <w:p w14:paraId="0927C06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0C20D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D544BD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ง.กกพ.</w:t>
            </w:r>
          </w:p>
        </w:tc>
        <w:tc>
          <w:tcPr>
            <w:tcW w:w="614" w:type="dxa"/>
          </w:tcPr>
          <w:p w14:paraId="35ED72D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15C24E8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700C0F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2F7476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1FFF9D72" w14:textId="77777777" w:rsidTr="00054684">
        <w:tc>
          <w:tcPr>
            <w:tcW w:w="668" w:type="dxa"/>
          </w:tcPr>
          <w:p w14:paraId="7335403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CEC600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32CF0A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1E18A65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2B1F44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FF61D9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FDB029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4D3201BC" w14:textId="77777777" w:rsidTr="00054684">
        <w:tc>
          <w:tcPr>
            <w:tcW w:w="668" w:type="dxa"/>
          </w:tcPr>
          <w:p w14:paraId="2C47ED8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E7099C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0C84E8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3F7A0FE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8BFD4F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25B259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7DBCC08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58DF64BA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12797738" w14:textId="77777777" w:rsidR="00172073" w:rsidRDefault="00172073" w:rsidP="00C14B37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/>
                <w:sz w:val="36"/>
                <w:szCs w:val="36"/>
              </w:rPr>
              <w:t xml:space="preserve">ESCO </w:t>
            </w: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ภาครัฐ</w:t>
            </w:r>
          </w:p>
        </w:tc>
      </w:tr>
      <w:tr w:rsidR="00172073" w14:paraId="381B942D" w14:textId="77777777" w:rsidTr="00054684">
        <w:tc>
          <w:tcPr>
            <w:tcW w:w="668" w:type="dxa"/>
          </w:tcPr>
          <w:p w14:paraId="0D28150E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55BC79A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A92CA2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พพ.</w:t>
            </w:r>
          </w:p>
        </w:tc>
        <w:tc>
          <w:tcPr>
            <w:tcW w:w="614" w:type="dxa"/>
          </w:tcPr>
          <w:p w14:paraId="2C627B5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922500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46623AC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D73374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21A064BB" w14:textId="77777777" w:rsidTr="00054684">
        <w:tc>
          <w:tcPr>
            <w:tcW w:w="668" w:type="dxa"/>
          </w:tcPr>
          <w:p w14:paraId="15105AD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F79B17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6A98EC8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07B6E4E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E77BD3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2A3D92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2CD862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299B811A" w14:textId="77777777" w:rsidTr="00054684">
        <w:tc>
          <w:tcPr>
            <w:tcW w:w="668" w:type="dxa"/>
          </w:tcPr>
          <w:p w14:paraId="2145164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2738E8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630E0B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2C297B2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E66B3F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55126C3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ECF166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58EC20BA" w14:textId="77777777" w:rsidTr="00054684">
        <w:tc>
          <w:tcPr>
            <w:tcW w:w="668" w:type="dxa"/>
          </w:tcPr>
          <w:p w14:paraId="4DB49CC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4F08D4A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B690C6D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</w:p>
        </w:tc>
        <w:tc>
          <w:tcPr>
            <w:tcW w:w="614" w:type="dxa"/>
          </w:tcPr>
          <w:p w14:paraId="480E8272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FAF28E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DC014E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CEFDC8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094BE3DB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75B058CF" w14:textId="77777777" w:rsidR="00172073" w:rsidRDefault="00BD2E85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ดำเนินการ</w:t>
            </w:r>
            <w:r w:rsidR="00172073">
              <w:rPr>
                <w:rFonts w:ascii="TH SarabunPSK" w:hAnsi="TH SarabunPSK" w:cs="TH SarabunPSK" w:hint="cs"/>
                <w:sz w:val="36"/>
                <w:szCs w:val="36"/>
                <w:cs/>
              </w:rPr>
              <w:t xml:space="preserve"> </w:t>
            </w:r>
            <w:r w:rsidR="00172073">
              <w:rPr>
                <w:rFonts w:ascii="TH SarabunPSK" w:hAnsi="TH SarabunPSK" w:cs="TH SarabunPSK"/>
                <w:sz w:val="36"/>
                <w:szCs w:val="36"/>
              </w:rPr>
              <w:t>BEC</w:t>
            </w:r>
          </w:p>
        </w:tc>
      </w:tr>
      <w:tr w:rsidR="00172073" w14:paraId="1F75225C" w14:textId="77777777" w:rsidTr="00054684">
        <w:tc>
          <w:tcPr>
            <w:tcW w:w="668" w:type="dxa"/>
          </w:tcPr>
          <w:p w14:paraId="3F70F65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BA740C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A6CA541" w14:textId="77777777" w:rsidR="00172073" w:rsidRDefault="0020298D" w:rsidP="00054684">
            <w:pPr>
              <w:rPr>
                <w:rFonts w:ascii="TH SarabunPSK" w:hAnsi="TH SarabunPSK" w:cs="TH SarabunPSK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พพ.</w:t>
            </w:r>
          </w:p>
        </w:tc>
        <w:tc>
          <w:tcPr>
            <w:tcW w:w="614" w:type="dxa"/>
          </w:tcPr>
          <w:p w14:paraId="050C607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6DCA0D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1914725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073399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184D45A2" w14:textId="77777777" w:rsidTr="00054684">
        <w:tc>
          <w:tcPr>
            <w:tcW w:w="668" w:type="dxa"/>
          </w:tcPr>
          <w:p w14:paraId="6BB3E85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6FE5C91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D60760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589DFD48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00A9935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1A46F3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C4BF04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01968BB5" w14:textId="77777777" w:rsidTr="00054684">
        <w:tc>
          <w:tcPr>
            <w:tcW w:w="668" w:type="dxa"/>
          </w:tcPr>
          <w:p w14:paraId="67752507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41A5AD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521B5653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DCB89C9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471E9D8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2124C6D5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AEC982C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98D" w14:paraId="4F314938" w14:textId="77777777" w:rsidTr="00054684">
        <w:tc>
          <w:tcPr>
            <w:tcW w:w="668" w:type="dxa"/>
          </w:tcPr>
          <w:p w14:paraId="077A4951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95B627E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41DE7EB6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FAFE2D0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99CFF1B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46F39BD4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AADF8DF" w14:textId="77777777" w:rsidR="0020298D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:rsidRPr="00054684" w14:paraId="21B906B0" w14:textId="77777777" w:rsidTr="00C14B37">
        <w:tc>
          <w:tcPr>
            <w:tcW w:w="14174" w:type="dxa"/>
            <w:gridSpan w:val="7"/>
            <w:shd w:val="clear" w:color="auto" w:fill="8064A2" w:themeFill="accent4"/>
          </w:tcPr>
          <w:p w14:paraId="30D2CAC0" w14:textId="77777777" w:rsidR="00172073" w:rsidRPr="00054684" w:rsidRDefault="00172073" w:rsidP="00172073">
            <w:pPr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6"/>
                <w:szCs w:val="3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6"/>
                <w:szCs w:val="36"/>
                <w:cs/>
              </w:rPr>
              <w:t xml:space="preserve">ด้านอื่นๆ </w:t>
            </w:r>
          </w:p>
        </w:tc>
      </w:tr>
      <w:tr w:rsidR="00172073" w14:paraId="53A067FF" w14:textId="77777777" w:rsidTr="00C14B37">
        <w:tc>
          <w:tcPr>
            <w:tcW w:w="14174" w:type="dxa"/>
            <w:gridSpan w:val="7"/>
            <w:shd w:val="clear" w:color="auto" w:fill="FDE9D9" w:themeFill="accent6" w:themeFillTint="33"/>
          </w:tcPr>
          <w:p w14:paraId="524246BB" w14:textId="77777777" w:rsidR="00172073" w:rsidRDefault="00172073" w:rsidP="00C14B37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ศูนย์สารสนเทศพลังานแห่งชาติ</w:t>
            </w:r>
          </w:p>
        </w:tc>
      </w:tr>
      <w:tr w:rsidR="00172073" w14:paraId="54950250" w14:textId="77777777" w:rsidTr="00054684">
        <w:tc>
          <w:tcPr>
            <w:tcW w:w="668" w:type="dxa"/>
          </w:tcPr>
          <w:p w14:paraId="4BC28956" w14:textId="77777777" w:rsidR="00172073" w:rsidRP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11B911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19991770" w14:textId="77777777" w:rsidR="00172073" w:rsidRDefault="0020298D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นพ.</w:t>
            </w:r>
          </w:p>
        </w:tc>
        <w:tc>
          <w:tcPr>
            <w:tcW w:w="614" w:type="dxa"/>
          </w:tcPr>
          <w:p w14:paraId="2124EA8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2044E21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0DA172C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5BD91F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6B1FE0B4" w14:textId="77777777" w:rsidTr="00054684">
        <w:tc>
          <w:tcPr>
            <w:tcW w:w="668" w:type="dxa"/>
          </w:tcPr>
          <w:p w14:paraId="73868FE3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C4AF14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217D7F0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57C3D82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F48DC7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93F6C57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12C4A02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172073" w14:paraId="39AE3C21" w14:textId="77777777" w:rsidTr="00054684">
        <w:tc>
          <w:tcPr>
            <w:tcW w:w="668" w:type="dxa"/>
          </w:tcPr>
          <w:p w14:paraId="40FC3926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2729460A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7570C24D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01DAE78E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45F1F57F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6E63EAD8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A354BEB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457C8A93" w14:textId="77777777" w:rsidTr="00FE59A2">
        <w:tc>
          <w:tcPr>
            <w:tcW w:w="14174" w:type="dxa"/>
            <w:gridSpan w:val="7"/>
            <w:shd w:val="clear" w:color="auto" w:fill="FDE9D9" w:themeFill="accent6" w:themeFillTint="33"/>
          </w:tcPr>
          <w:p w14:paraId="6C459BF2" w14:textId="77777777" w:rsidR="00202B37" w:rsidRDefault="00202B37" w:rsidP="00FE59A2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การเปิดรับโครงการกองทุนอนุรักษ์พลังงาน ปี 2564</w:t>
            </w:r>
          </w:p>
        </w:tc>
      </w:tr>
      <w:tr w:rsidR="00172073" w14:paraId="76A3F256" w14:textId="77777777" w:rsidTr="00054684">
        <w:tc>
          <w:tcPr>
            <w:tcW w:w="668" w:type="dxa"/>
          </w:tcPr>
          <w:p w14:paraId="55DD0663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1B4AEDC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24903DF7" w14:textId="77777777" w:rsidR="00172073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sz w:val="36"/>
                <w:szCs w:val="36"/>
                <w:cs/>
              </w:rPr>
              <w:t>ส.กทอ.</w:t>
            </w:r>
          </w:p>
        </w:tc>
        <w:tc>
          <w:tcPr>
            <w:tcW w:w="614" w:type="dxa"/>
          </w:tcPr>
          <w:p w14:paraId="4CA5E454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3353BD1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C447778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69A83FC9" w14:textId="77777777" w:rsidR="00172073" w:rsidRDefault="00172073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631C7570" w14:textId="77777777" w:rsidTr="00054684">
        <w:tc>
          <w:tcPr>
            <w:tcW w:w="668" w:type="dxa"/>
          </w:tcPr>
          <w:p w14:paraId="0A94B1CD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0575AFF6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0EEC2379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141987CA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327B1804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37551DCE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57654532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  <w:tr w:rsidR="00202B37" w14:paraId="11E62B2A" w14:textId="77777777" w:rsidTr="00054684">
        <w:tc>
          <w:tcPr>
            <w:tcW w:w="668" w:type="dxa"/>
          </w:tcPr>
          <w:p w14:paraId="55D24791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9219" w:type="dxa"/>
          </w:tcPr>
          <w:p w14:paraId="7F106581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1693" w:type="dxa"/>
          </w:tcPr>
          <w:p w14:paraId="33131248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14" w:type="dxa"/>
          </w:tcPr>
          <w:p w14:paraId="7DB116EA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0DC90925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708" w:type="dxa"/>
          </w:tcPr>
          <w:p w14:paraId="747086E9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636" w:type="dxa"/>
          </w:tcPr>
          <w:p w14:paraId="1BF49ADF" w14:textId="77777777" w:rsidR="00202B37" w:rsidRDefault="00202B37" w:rsidP="00054684">
            <w:pPr>
              <w:rPr>
                <w:rFonts w:ascii="TH SarabunPSK" w:hAnsi="TH SarabunPSK" w:cs="TH SarabunPSK"/>
                <w:sz w:val="36"/>
                <w:szCs w:val="36"/>
              </w:rPr>
            </w:pPr>
          </w:p>
        </w:tc>
      </w:tr>
    </w:tbl>
    <w:p w14:paraId="4612AF0B" w14:textId="77777777" w:rsidR="00BC26E0" w:rsidRDefault="00BC26E0" w:rsidP="00BC26E0">
      <w:pPr>
        <w:rPr>
          <w:rFonts w:ascii="TH SarabunPSK" w:hAnsi="TH SarabunPSK" w:cs="TH SarabunPSK"/>
          <w:sz w:val="36"/>
          <w:szCs w:val="36"/>
        </w:rPr>
      </w:pPr>
    </w:p>
    <w:p w14:paraId="55D20918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</w:p>
    <w:p w14:paraId="75B3BE39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0B958F1D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lastRenderedPageBreak/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03A00F80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2E7F4B50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6478FD2C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10957B45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51A6CA53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06ACBE34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2C098185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03BAA0BD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29B528D6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25EC59BC" w14:textId="77777777" w:rsidR="00BC26E0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p w14:paraId="773B396A" w14:textId="77777777" w:rsidR="006F7DF2" w:rsidRPr="00BC26E0" w:rsidRDefault="00BC26E0" w:rsidP="00BC26E0">
      <w:pPr>
        <w:rPr>
          <w:rFonts w:ascii="TH SarabunPSK" w:hAnsi="TH SarabunPSK" w:cs="TH SarabunPSK"/>
          <w:sz w:val="36"/>
          <w:szCs w:val="36"/>
        </w:rPr>
      </w:pP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  <w:r w:rsidRPr="00BC26E0">
        <w:rPr>
          <w:rFonts w:ascii="TH SarabunPSK" w:hAnsi="TH SarabunPSK" w:cs="TH SarabunPSK"/>
          <w:sz w:val="36"/>
          <w:szCs w:val="36"/>
        </w:rPr>
        <w:tab/>
      </w:r>
    </w:p>
    <w:sectPr w:rsidR="006F7DF2" w:rsidRPr="00BC26E0" w:rsidSect="00BC26E0">
      <w:foot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889FDD" w14:textId="77777777" w:rsidR="008011F5" w:rsidRDefault="008011F5" w:rsidP="0020298D">
      <w:pPr>
        <w:spacing w:after="0" w:line="240" w:lineRule="auto"/>
      </w:pPr>
      <w:r>
        <w:separator/>
      </w:r>
    </w:p>
  </w:endnote>
  <w:endnote w:type="continuationSeparator" w:id="0">
    <w:p w14:paraId="0647B4C3" w14:textId="77777777" w:rsidR="008011F5" w:rsidRDefault="008011F5" w:rsidP="00202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0429280"/>
      <w:docPartObj>
        <w:docPartGallery w:val="Page Numbers (Bottom of Page)"/>
        <w:docPartUnique/>
      </w:docPartObj>
    </w:sdtPr>
    <w:sdtEndPr/>
    <w:sdtContent>
      <w:p w14:paraId="35875667" w14:textId="77777777" w:rsidR="0020298D" w:rsidRDefault="0020298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E85" w:rsidRPr="00BD2E85">
          <w:rPr>
            <w:rFonts w:cs="Calibri"/>
            <w:noProof/>
            <w:szCs w:val="22"/>
            <w:lang w:val="th-TH"/>
          </w:rPr>
          <w:t>8</w:t>
        </w:r>
        <w:r>
          <w:fldChar w:fldCharType="end"/>
        </w:r>
      </w:p>
    </w:sdtContent>
  </w:sdt>
  <w:p w14:paraId="240A8AB5" w14:textId="77777777" w:rsidR="0020298D" w:rsidRDefault="00202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93215" w14:textId="77777777" w:rsidR="008011F5" w:rsidRDefault="008011F5" w:rsidP="0020298D">
      <w:pPr>
        <w:spacing w:after="0" w:line="240" w:lineRule="auto"/>
      </w:pPr>
      <w:r>
        <w:separator/>
      </w:r>
    </w:p>
  </w:footnote>
  <w:footnote w:type="continuationSeparator" w:id="0">
    <w:p w14:paraId="08F9E0C5" w14:textId="77777777" w:rsidR="008011F5" w:rsidRDefault="008011F5" w:rsidP="002029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sTAztTAyMTAzMjJU0lEKTi0uzszPAykwrAUAZAyChywAAAA="/>
  </w:docVars>
  <w:rsids>
    <w:rsidRoot w:val="00BC26E0"/>
    <w:rsid w:val="00054684"/>
    <w:rsid w:val="00172073"/>
    <w:rsid w:val="0020298D"/>
    <w:rsid w:val="00202B37"/>
    <w:rsid w:val="00295B92"/>
    <w:rsid w:val="006F7DF2"/>
    <w:rsid w:val="007A1DC4"/>
    <w:rsid w:val="008011F5"/>
    <w:rsid w:val="00BC26E0"/>
    <w:rsid w:val="00BD2E85"/>
    <w:rsid w:val="00C711F3"/>
    <w:rsid w:val="00EC4141"/>
    <w:rsid w:val="00EC4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EFCB5"/>
  <w15:docId w15:val="{34BF8A23-03D1-4C04-853B-FBB841389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26E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6E0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BC26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9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98D"/>
  </w:style>
  <w:style w:type="paragraph" w:styleId="Footer">
    <w:name w:val="footer"/>
    <w:basedOn w:val="Normal"/>
    <w:link w:val="FooterChar"/>
    <w:uiPriority w:val="99"/>
    <w:unhideWhenUsed/>
    <w:rsid w:val="002029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3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uanpang, Kamontip GIZ TH</cp:lastModifiedBy>
  <cp:revision>2</cp:revision>
  <dcterms:created xsi:type="dcterms:W3CDTF">2020-11-27T11:04:00Z</dcterms:created>
  <dcterms:modified xsi:type="dcterms:W3CDTF">2020-11-27T11:04:00Z</dcterms:modified>
</cp:coreProperties>
</file>